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6B5477" w:rsidRPr="006C7558" w:rsidTr="00165CE7">
        <w:tc>
          <w:tcPr>
            <w:tcW w:w="943" w:type="pct"/>
            <w:shd w:val="clear" w:color="auto" w:fill="E7E6E6" w:themeFill="background2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C</w:t>
            </w: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  <w:r w:rsidR="00165CE7" w:rsidRPr="006C7558">
              <w:rPr>
                <w:rFonts w:asciiTheme="minorBidi" w:hAnsiTheme="minorBidi"/>
                <w:sz w:val="28"/>
              </w:rPr>
              <w:t>XX</w:t>
            </w:r>
          </w:p>
        </w:tc>
      </w:tr>
      <w:tr w:rsidR="006B5477" w:rsidRPr="006C7558" w:rsidTr="00165CE7">
        <w:tc>
          <w:tcPr>
            <w:tcW w:w="943" w:type="pct"/>
            <w:shd w:val="clear" w:color="auto" w:fill="E7E6E6" w:themeFill="background2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6B5477" w:rsidRPr="006C7558" w:rsidRDefault="006B5477" w:rsidP="006B547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dd a new book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C7558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C7558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C7558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C7558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C7558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6C755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9718A7" w:rsidRPr="006C7558" w:rsidTr="00FB0889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15</w:t>
            </w: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  <w:r w:rsidRPr="006C7558">
              <w:rPr>
                <w:rFonts w:asciiTheme="minorBidi" w:hAnsiTheme="minorBidi"/>
                <w:sz w:val="28"/>
              </w:rPr>
              <w:t>04</w:t>
            </w: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  <w:r w:rsidRPr="006C7558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9718A7" w:rsidRPr="006C7558" w:rsidRDefault="006C7558" w:rsidP="009718A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9718A7" w:rsidRPr="006C7558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6C7558">
              <w:rPr>
                <w:rFonts w:asciiTheme="minorBidi" w:hAnsiTheme="minorBidi"/>
                <w:sz w:val="28"/>
              </w:rPr>
              <w:t>04</w:t>
            </w:r>
            <w:r w:rsidR="009718A7" w:rsidRPr="006C7558">
              <w:rPr>
                <w:rFonts w:asciiTheme="minorBidi" w:hAnsiTheme="minorBidi"/>
                <w:sz w:val="28"/>
                <w:cs/>
              </w:rPr>
              <w:t>-</w:t>
            </w:r>
            <w:r w:rsidR="009718A7" w:rsidRPr="006C7558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>The librarian can add a new book into the system using book name, book category, price and author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 xml:space="preserve">The librarian clicks </w:t>
            </w:r>
            <w:r w:rsidRPr="006C7558">
              <w:rPr>
                <w:rFonts w:asciiTheme="minorBidi" w:hAnsiTheme="minorBidi"/>
                <w:sz w:val="28"/>
                <w:cs/>
              </w:rPr>
              <w:t>“</w:t>
            </w:r>
            <w:r w:rsidRPr="006C7558">
              <w:rPr>
                <w:rFonts w:asciiTheme="minorBidi" w:hAnsiTheme="minorBidi"/>
                <w:sz w:val="28"/>
              </w:rPr>
              <w:t>Add a new book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C7558">
              <w:rPr>
                <w:rFonts w:asciiTheme="minorBidi" w:hAnsiTheme="minorBidi"/>
                <w:sz w:val="28"/>
              </w:rPr>
              <w:t>button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C7558">
              <w:rPr>
                <w:rFonts w:asciiTheme="minorBidi" w:hAnsiTheme="minorBidi"/>
                <w:sz w:val="28"/>
              </w:rPr>
              <w:t>at home page</w:t>
            </w:r>
            <w:r w:rsidRPr="006C755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9718A7" w:rsidRPr="006C7558" w:rsidTr="00165CE7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9718A7" w:rsidRPr="006C7558" w:rsidTr="006B5477">
        <w:tc>
          <w:tcPr>
            <w:tcW w:w="5000" w:type="pct"/>
            <w:gridSpan w:val="5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9718A7" w:rsidRPr="006C7558" w:rsidRDefault="009718A7" w:rsidP="009718A7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book nam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ength must not exceed 50 character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atabase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ategory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Must have in the database or null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Computer</w:t>
            </w:r>
          </w:p>
        </w:tc>
      </w:tr>
      <w:tr w:rsidR="009718A7" w:rsidRPr="006C7558" w:rsidTr="00FB0889">
        <w:tc>
          <w:tcPr>
            <w:tcW w:w="943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price</w:t>
            </w:r>
          </w:p>
        </w:tc>
        <w:tc>
          <w:tcPr>
            <w:tcW w:w="572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double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9718A7" w:rsidRPr="006C7558" w:rsidRDefault="009718A7" w:rsidP="009718A7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Decimal number with </w:t>
            </w:r>
            <w:r w:rsidRPr="006C7558">
              <w:rPr>
                <w:rFonts w:asciiTheme="minorBidi" w:hAnsiTheme="minorBidi" w:cstheme="minorBidi"/>
                <w:noProof/>
                <w:sz w:val="28"/>
                <w:szCs w:val="28"/>
              </w:rPr>
              <w:t>2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 decimal digits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9718A7" w:rsidRPr="006C7558" w:rsidRDefault="009718A7" w:rsidP="009718A7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299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C7558">
              <w:rPr>
                <w:rFonts w:asciiTheme="minorBidi" w:hAnsiTheme="minorBidi"/>
                <w:sz w:val="28"/>
              </w:rPr>
              <w:t>00</w:t>
            </w:r>
          </w:p>
        </w:tc>
      </w:tr>
      <w:tr w:rsidR="00E8216B" w:rsidRPr="006C7558" w:rsidTr="00FB0889">
        <w:tc>
          <w:tcPr>
            <w:tcW w:w="943" w:type="pct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uthor</w:t>
            </w:r>
          </w:p>
        </w:tc>
        <w:tc>
          <w:tcPr>
            <w:tcW w:w="572" w:type="pct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Length must not exceed 50 character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C7558">
              <w:rPr>
                <w:rFonts w:asciiTheme="minorBidi" w:hAnsiTheme="minorBidi"/>
                <w:sz w:val="28"/>
              </w:rPr>
              <w:t>Dr</w:t>
            </w:r>
            <w:proofErr w:type="spellEnd"/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  <w:r w:rsidR="006C7558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6C7558">
              <w:rPr>
                <w:rFonts w:asciiTheme="minorBidi" w:hAnsiTheme="minorBidi"/>
                <w:sz w:val="28"/>
              </w:rPr>
              <w:t>Natee</w:t>
            </w:r>
            <w:proofErr w:type="spellEnd"/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E8216B" w:rsidRPr="006C7558" w:rsidRDefault="00B15100" w:rsidP="00E8216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f the use case is successful,</w:t>
            </w:r>
            <w:bookmarkStart w:id="0" w:name="_GoBack"/>
            <w:bookmarkEnd w:id="0"/>
            <w:r>
              <w:rPr>
                <w:rFonts w:asciiTheme="minorBidi" w:hAnsiTheme="minorBidi"/>
                <w:sz w:val="28"/>
              </w:rPr>
              <w:t xml:space="preserve"> t</w:t>
            </w:r>
            <w:r w:rsidR="00E8216B" w:rsidRPr="006C7558">
              <w:rPr>
                <w:rFonts w:asciiTheme="minorBidi" w:hAnsiTheme="minorBidi"/>
                <w:sz w:val="28"/>
              </w:rPr>
              <w:t>he new book is stored in the database</w:t>
            </w:r>
            <w:r w:rsidR="00E8216B" w:rsidRPr="006C7558"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E8216B" w:rsidRPr="006C7558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E8216B" w:rsidRPr="006C7558" w:rsidRDefault="00E8216B" w:rsidP="00E8216B">
            <w:pPr>
              <w:jc w:val="center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1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6C7558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the user interface for adding the book consisting of 3 text fields for book name, </w:t>
            </w:r>
            <w:r w:rsidRPr="006C7558">
              <w:rPr>
                <w:rFonts w:asciiTheme="minorBidi" w:hAnsiTheme="minorBidi" w:cstheme="minorBidi"/>
                <w:noProof/>
                <w:sz w:val="28"/>
                <w:szCs w:val="28"/>
              </w:rPr>
              <w:t>price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 and author</w:t>
            </w:r>
            <w:r w:rsidRPr="006C7558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And 1 data list for book category</w:t>
            </w:r>
            <w:r w:rsidRPr="006C7558"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2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The system shall display a button labeled as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“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Add book</w:t>
            </w:r>
            <w:r w:rsidRPr="006C7558">
              <w:rPr>
                <w:rFonts w:asciiTheme="minorBidi" w:hAnsiTheme="minorBidi" w:cstheme="minorBidi"/>
                <w:noProof/>
                <w:sz w:val="28"/>
                <w:szCs w:val="28"/>
                <w:cs/>
              </w:rPr>
              <w:t>”.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 xml:space="preserve"> 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The librarian input information to the text field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4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 xml:space="preserve">The librarian clicks 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C7558">
              <w:rPr>
                <w:rFonts w:asciiTheme="minorBidi" w:hAnsiTheme="minorBidi"/>
                <w:sz w:val="28"/>
              </w:rPr>
              <w:t>Add book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C7558">
              <w:rPr>
                <w:rFonts w:asciiTheme="minorBidi" w:hAnsiTheme="minorBidi"/>
                <w:sz w:val="28"/>
              </w:rPr>
              <w:t>button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5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sz w:val="28"/>
                <w:szCs w:val="28"/>
              </w:rPr>
              <w:t>The system shall validate the input</w:t>
            </w:r>
            <w:r w:rsidRPr="006C7558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1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book name is in the wrong format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2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price is in the wrong format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3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uthor is in the wrong format</w:t>
            </w:r>
            <w:r w:rsidRPr="006C7558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6C7558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6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06A80" w:rsidRPr="006C7558" w:rsidRDefault="00D06A80" w:rsidP="00D06A80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>The system shall auto generate the book id and book status by the following criteria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D06A80" w:rsidRPr="006C7558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lastRenderedPageBreak/>
              <w:t xml:space="preserve">book id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E8216B" w:rsidRPr="006C7558" w:rsidRDefault="00D06A80" w:rsidP="00D06A80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rFonts w:asciiTheme="minorBidi" w:hAnsiTheme="minorBidi" w:cstheme="minorBidi"/>
                <w:sz w:val="28"/>
                <w:szCs w:val="28"/>
              </w:rPr>
              <w:t xml:space="preserve">book status 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6C7558">
              <w:rPr>
                <w:rFonts w:asciiTheme="minorBidi" w:hAnsiTheme="minorBidi" w:cstheme="minorBidi"/>
                <w:sz w:val="28"/>
                <w:szCs w:val="28"/>
              </w:rPr>
              <w:t>&gt; available</w:t>
            </w:r>
            <w:r w:rsidRPr="006C7558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lastRenderedPageBreak/>
              <w:t>7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C7558">
              <w:rPr>
                <w:sz w:val="28"/>
                <w:szCs w:val="28"/>
              </w:rPr>
              <w:t xml:space="preserve">The system shall add the information of the book including book id, book name, book status, category, price and author into the </w:t>
            </w:r>
            <w:r w:rsidRPr="006C7558">
              <w:rPr>
                <w:noProof/>
                <w:sz w:val="28"/>
                <w:szCs w:val="28"/>
              </w:rPr>
              <w:t>database</w:t>
            </w:r>
            <w:r w:rsidRPr="006C7558">
              <w:rPr>
                <w:rFonts w:asciiTheme="minorBidi" w:hAnsiTheme="minorBidi"/>
                <w:sz w:val="28"/>
                <w:szCs w:val="28"/>
                <w:cs/>
              </w:rPr>
              <w:t xml:space="preserve">. 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[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</w:rPr>
              <w:t>E1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 xml:space="preserve">: </w:t>
            </w:r>
            <w:r w:rsidRPr="006C7558">
              <w:rPr>
                <w:color w:val="FF0000"/>
                <w:sz w:val="28"/>
                <w:szCs w:val="28"/>
              </w:rPr>
              <w:t>Database cannot be connected</w:t>
            </w:r>
            <w:r w:rsidRPr="006C7558">
              <w:rPr>
                <w:rFonts w:asciiTheme="minorBidi" w:hAnsiTheme="minorBidi" w:cstheme="minorBidi"/>
                <w:color w:val="FF0000"/>
                <w:sz w:val="28"/>
                <w:szCs w:val="28"/>
                <w:cs/>
              </w:rPr>
              <w:t>]</w:t>
            </w:r>
          </w:p>
        </w:tc>
      </w:tr>
      <w:tr w:rsidR="00E8216B" w:rsidRPr="006C7558" w:rsidTr="00165CE7">
        <w:tc>
          <w:tcPr>
            <w:tcW w:w="943" w:type="pct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8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216B" w:rsidRPr="006C7558" w:rsidRDefault="00E8216B" w:rsidP="00E8216B">
            <w:pPr>
              <w:pStyle w:val="Default"/>
              <w:rPr>
                <w:sz w:val="28"/>
                <w:szCs w:val="28"/>
              </w:rPr>
            </w:pPr>
            <w:r w:rsidRPr="006C7558">
              <w:rPr>
                <w:sz w:val="28"/>
                <w:szCs w:val="28"/>
              </w:rPr>
              <w:t xml:space="preserve">The system shall display the success message </w:t>
            </w:r>
            <w:r w:rsidRPr="006C7558">
              <w:rPr>
                <w:sz w:val="28"/>
                <w:szCs w:val="28"/>
                <w:cs/>
              </w:rPr>
              <w:t>“</w:t>
            </w:r>
            <w:r w:rsidRPr="006C7558">
              <w:rPr>
                <w:sz w:val="28"/>
                <w:szCs w:val="28"/>
              </w:rPr>
              <w:t>The book is stored in the database</w:t>
            </w:r>
            <w:r w:rsidRPr="006C7558">
              <w:rPr>
                <w:sz w:val="28"/>
                <w:szCs w:val="28"/>
                <w:cs/>
              </w:rPr>
              <w:t>”</w:t>
            </w:r>
            <w:r w:rsidR="006E0053" w:rsidRPr="006C7558">
              <w:rPr>
                <w:sz w:val="28"/>
                <w:szCs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1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book name is in the wrong format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sz w:val="28"/>
              </w:rPr>
              <w:t xml:space="preserve">The system shall display the fail message next to the book name text field </w:t>
            </w:r>
            <w:r w:rsidRPr="006C7558">
              <w:rPr>
                <w:rFonts w:ascii="Cordia New" w:hAnsi="Cordia New" w:cs="Cordia New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sz w:val="28"/>
              </w:rPr>
              <w:t>The format of book name</w:t>
            </w:r>
            <w:r w:rsidRPr="006C7558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6C7558">
              <w:rPr>
                <w:rFonts w:ascii="Cordia New" w:hAnsi="Cordia New" w:cs="Cordia New"/>
                <w:sz w:val="28"/>
              </w:rPr>
              <w:t>is not valid</w:t>
            </w:r>
            <w:r w:rsidRPr="006C7558">
              <w:rPr>
                <w:rFonts w:ascii="Cordia New" w:hAnsi="Cordia New" w:cs="Cordia New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Return to normal flows 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2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price is in the wrong format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sz w:val="28"/>
              </w:rPr>
              <w:t xml:space="preserve">The system shall display the fail message next to the price text field </w:t>
            </w:r>
            <w:r w:rsidRPr="006C7558">
              <w:rPr>
                <w:rFonts w:ascii="Cordia New" w:hAnsi="Cordia New" w:cs="Cordia New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sz w:val="28"/>
              </w:rPr>
              <w:t>The format of price</w:t>
            </w:r>
            <w:r w:rsidRPr="006C7558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6C7558">
              <w:rPr>
                <w:rFonts w:ascii="Cordia New" w:hAnsi="Cordia New" w:cs="Cordia New"/>
                <w:sz w:val="28"/>
              </w:rPr>
              <w:t>is not valid</w:t>
            </w:r>
            <w:r w:rsidRPr="006C7558">
              <w:rPr>
                <w:rFonts w:ascii="Cordia New" w:hAnsi="Cordia New" w:cs="Cordia New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Return to normal flows 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3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author is in the wrong format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sz w:val="28"/>
              </w:rPr>
              <w:t xml:space="preserve">The system shall display the fail message next to the author text field </w:t>
            </w:r>
            <w:r w:rsidRPr="006C7558">
              <w:rPr>
                <w:rFonts w:ascii="Cordia New" w:hAnsi="Cordia New" w:cs="Cordia New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sz w:val="28"/>
              </w:rPr>
              <w:t>The format of author</w:t>
            </w:r>
            <w:r w:rsidRPr="006C7558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6C7558">
              <w:rPr>
                <w:rFonts w:ascii="Cordia New" w:hAnsi="Cordia New" w:cs="Cordia New"/>
                <w:sz w:val="28"/>
              </w:rPr>
              <w:t>is not valid</w:t>
            </w:r>
            <w:r w:rsidRPr="006C7558">
              <w:rPr>
                <w:rFonts w:ascii="Cordia New" w:hAnsi="Cordia New" w:cs="Cordia New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Theme="minorBidi" w:hAnsiTheme="minorBidi"/>
                <w:sz w:val="28"/>
                <w:cs/>
              </w:rPr>
            </w:pPr>
            <w:r w:rsidRPr="006C7558">
              <w:rPr>
                <w:rFonts w:asciiTheme="minorBidi" w:hAnsiTheme="minorBidi"/>
                <w:sz w:val="28"/>
              </w:rPr>
              <w:t>Return to normal flows 3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E1</w:t>
            </w:r>
            <w:r w:rsidRPr="006C755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C7558">
              <w:rPr>
                <w:rFonts w:asciiTheme="minorBidi" w:hAnsiTheme="minorBidi"/>
                <w:sz w:val="28"/>
              </w:rPr>
              <w:t>Database cannot be connected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6C7558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6C7558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6C7558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8216B" w:rsidRPr="006C7558" w:rsidRDefault="00E8216B" w:rsidP="00E8216B">
            <w:pPr>
              <w:pStyle w:val="ListParagraph"/>
              <w:numPr>
                <w:ilvl w:val="0"/>
                <w:numId w:val="9"/>
              </w:num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Use case ends</w:t>
            </w:r>
            <w:r w:rsidRPr="006C7558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8216B" w:rsidRPr="006C7558" w:rsidTr="00165CE7">
        <w:tc>
          <w:tcPr>
            <w:tcW w:w="943" w:type="pct"/>
            <w:shd w:val="clear" w:color="auto" w:fill="E7E6E6" w:themeFill="background2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</w:rPr>
            </w:pPr>
            <w:r w:rsidRPr="006C7558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E8216B" w:rsidRPr="006C7558" w:rsidRDefault="00E8216B" w:rsidP="00E8216B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C7558">
              <w:rPr>
                <w:rFonts w:asciiTheme="minorBidi" w:hAnsiTheme="minorBidi"/>
                <w:sz w:val="28"/>
              </w:rPr>
              <w:t>The Librarian must understand English</w:t>
            </w:r>
            <w:r w:rsidRPr="006C755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15866" w:rsidRPr="006C7558" w:rsidRDefault="00515866">
      <w:pPr>
        <w:rPr>
          <w:sz w:val="28"/>
        </w:rPr>
      </w:pPr>
    </w:p>
    <w:sectPr w:rsidR="00515866" w:rsidRPr="006C75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577E0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E14BA0"/>
    <w:multiLevelType w:val="hybridMultilevel"/>
    <w:tmpl w:val="210E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569BA"/>
    <w:multiLevelType w:val="hybridMultilevel"/>
    <w:tmpl w:val="8A5A3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C330B2"/>
    <w:multiLevelType w:val="hybridMultilevel"/>
    <w:tmpl w:val="270444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40E15"/>
    <w:multiLevelType w:val="hybridMultilevel"/>
    <w:tmpl w:val="D08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DB1332"/>
    <w:multiLevelType w:val="hybridMultilevel"/>
    <w:tmpl w:val="5AB8A9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390CA0"/>
    <w:multiLevelType w:val="hybridMultilevel"/>
    <w:tmpl w:val="24647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2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3MjO3MDUwNzQzNDJW0lEKTi0uzszPAykwrQUAe6ppUiwAAAA="/>
  </w:docVars>
  <w:rsids>
    <w:rsidRoot w:val="006B5477"/>
    <w:rsid w:val="00055D49"/>
    <w:rsid w:val="00122DB3"/>
    <w:rsid w:val="00165CE7"/>
    <w:rsid w:val="001F7DAD"/>
    <w:rsid w:val="002E30AE"/>
    <w:rsid w:val="00336C77"/>
    <w:rsid w:val="00435B9D"/>
    <w:rsid w:val="00515866"/>
    <w:rsid w:val="005F33B9"/>
    <w:rsid w:val="006B5477"/>
    <w:rsid w:val="006C7558"/>
    <w:rsid w:val="006E0053"/>
    <w:rsid w:val="008C4368"/>
    <w:rsid w:val="009718A7"/>
    <w:rsid w:val="00B15100"/>
    <w:rsid w:val="00BD23FF"/>
    <w:rsid w:val="00CE1500"/>
    <w:rsid w:val="00CF784E"/>
    <w:rsid w:val="00D06A80"/>
    <w:rsid w:val="00E8216B"/>
    <w:rsid w:val="00EA6D30"/>
    <w:rsid w:val="00EF2ABD"/>
    <w:rsid w:val="00F30556"/>
    <w:rsid w:val="00F71157"/>
    <w:rsid w:val="00FB0889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D9444"/>
  <w15:chartTrackingRefBased/>
  <w15:docId w15:val="{36E91CA5-C923-4397-A402-A8BDCB688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6B547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5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B547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C43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350DB7-32A3-470A-927C-3522FF056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0</cp:revision>
  <dcterms:created xsi:type="dcterms:W3CDTF">2017-04-15T10:46:00Z</dcterms:created>
  <dcterms:modified xsi:type="dcterms:W3CDTF">2017-04-21T21:24:00Z</dcterms:modified>
</cp:coreProperties>
</file>